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6798" w:type="dxa"/>
        <w:tblLook w:val="00A0"/>
      </w:tblPr>
      <w:tblGrid>
        <w:gridCol w:w="562"/>
        <w:gridCol w:w="1134"/>
        <w:gridCol w:w="2410"/>
        <w:gridCol w:w="2692"/>
      </w:tblGrid>
      <w:tr w:rsidR="00757773" w:rsidRPr="00F05B17" w:rsidTr="00236A02">
        <w:trPr>
          <w:trHeight w:val="383"/>
        </w:trPr>
        <w:tc>
          <w:tcPr>
            <w:tcW w:w="67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CB3FB0" w:rsidRDefault="00757773" w:rsidP="00CB3F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МАТЕРИЈАЛНА КУЛТУРА И ПРОМЕНЕ У ДРУШТВУ ДИНАСТИЧКОГ ЕГИПАТА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 xml:space="preserve">                                                  12.5.2023.</w:t>
            </w:r>
          </w:p>
          <w:p w:rsidR="00757773" w:rsidRDefault="00757773" w:rsidP="004C7B2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EA32B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BB41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Бр. инд.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BB41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Име и презиме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236A02" w:rsidRDefault="00757773" w:rsidP="00BB41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  <w:t>Број поена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15002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аринковић Ле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180025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еличковић Јеле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180051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лум Александар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4863E9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19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35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Лазаревић Јов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АР20001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Ристић Јов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1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nellato Luca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1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Петровић Катари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АР20002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Игор Лекић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24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сић Кристи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863E9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2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илановић Лид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C63F53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2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Петровић Марко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C63F53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3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Павловић Софија 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32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Миљојковић Тамар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</w:tr>
      <w:tr w:rsidR="00757773" w:rsidRPr="00F05B17" w:rsidTr="00C63F53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3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Веселиновић Јов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C63F53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00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4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Бугарски Теодор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1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арић Драган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ојановић Марко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4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Николић Емил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9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5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остадиновић Иво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лигоријевић 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0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вејић Соф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арајанковић Ј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1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доњић Ив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илошевић Милош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5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5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денковић Младен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аздић Алекс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Нешковић Слађа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1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Николић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/>
              </w:rPr>
              <w:t>Сергеј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Живковић Анђел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1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Гергинов Далибор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ујић Анастас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6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танацковић Тамар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дојевић Аксентије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2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Дејановић Емил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3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Веселиновић Ев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33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ојковић Јањ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34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Фетаховић Иман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37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Шеовић Андр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3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Силајџић Богдан 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0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Ерцег Тамара 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1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Максимовић Јована 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4D5AD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4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Радовановић Катарин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5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Илић Софиј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Чивовић Александар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757773" w:rsidRPr="00F05B17" w:rsidTr="00236A02">
        <w:trPr>
          <w:trHeight w:val="383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7773" w:rsidRPr="00EA32BE" w:rsidRDefault="00757773" w:rsidP="006D63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69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АР21004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EA32BE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32B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Стевић Матеа</w:t>
            </w:r>
          </w:p>
        </w:tc>
        <w:tc>
          <w:tcPr>
            <w:tcW w:w="2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757773" w:rsidRPr="006D6346" w:rsidRDefault="00757773" w:rsidP="006D634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</w:tr>
    </w:tbl>
    <w:p w:rsidR="00757773" w:rsidRPr="00EA32BE" w:rsidRDefault="00757773">
      <w:pPr>
        <w:rPr>
          <w:lang/>
        </w:rPr>
      </w:pPr>
    </w:p>
    <w:sectPr w:rsidR="00757773" w:rsidRPr="00EA32BE" w:rsidSect="001D53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A97D0F"/>
    <w:multiLevelType w:val="hybridMultilevel"/>
    <w:tmpl w:val="E8049D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NDE0NjcxMTcCMkwsjZR0lIJTi4sz8/NACgxrAe4mt94sAAAA"/>
  </w:docVars>
  <w:rsids>
    <w:rsidRoot w:val="00EA32BE"/>
    <w:rsid w:val="00117A55"/>
    <w:rsid w:val="001D5333"/>
    <w:rsid w:val="00225B3A"/>
    <w:rsid w:val="00236A02"/>
    <w:rsid w:val="004863E9"/>
    <w:rsid w:val="004C7B2F"/>
    <w:rsid w:val="004D5ADE"/>
    <w:rsid w:val="004E217C"/>
    <w:rsid w:val="0053251D"/>
    <w:rsid w:val="006D6346"/>
    <w:rsid w:val="00720BB6"/>
    <w:rsid w:val="00757773"/>
    <w:rsid w:val="00762437"/>
    <w:rsid w:val="009E54F9"/>
    <w:rsid w:val="00AC5B1E"/>
    <w:rsid w:val="00AE69D3"/>
    <w:rsid w:val="00BB419C"/>
    <w:rsid w:val="00C63F53"/>
    <w:rsid w:val="00CB3FB0"/>
    <w:rsid w:val="00E04FF9"/>
    <w:rsid w:val="00EA32BE"/>
    <w:rsid w:val="00F05B17"/>
    <w:rsid w:val="00F72C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5333"/>
    <w:pPr>
      <w:spacing w:after="160" w:line="259" w:lineRule="auto"/>
    </w:pPr>
    <w:rPr>
      <w:lang w:bidi="he-IL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A32B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2924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2</Pages>
  <Words>223</Words>
  <Characters>127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РИЈАЛНА КУЛТУРА И ПРОМЕНЕ У ДРУШТВУ ДИНАСТИЧКОГ ЕГИПАТА                                                  12</dc:title>
  <dc:subject/>
  <dc:creator>Milena Gosic</dc:creator>
  <cp:keywords/>
  <dc:description/>
  <cp:lastModifiedBy>RD</cp:lastModifiedBy>
  <cp:revision>2</cp:revision>
  <dcterms:created xsi:type="dcterms:W3CDTF">2023-05-15T08:53:00Z</dcterms:created>
  <dcterms:modified xsi:type="dcterms:W3CDTF">2023-05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5c4ab8-3a04-427d-99ce-68a7dfdc22c2</vt:lpwstr>
  </property>
</Properties>
</file>